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D61A41" w14:textId="77777777" w:rsidR="002D5616" w:rsidRDefault="002D5616" w:rsidP="002D5616">
      <w:pPr>
        <w:pStyle w:val="BodyText"/>
        <w:jc w:val="center"/>
        <w:rPr>
          <w:rFonts w:ascii="Times New Roman" w:hAnsi="Times New Roman" w:cs="Times New Roman"/>
          <w:b/>
          <w:bCs/>
        </w:rPr>
      </w:pPr>
    </w:p>
    <w:p w14:paraId="1E8386A7" w14:textId="3F342163" w:rsidR="002D5616" w:rsidRDefault="002D5616" w:rsidP="002D5616">
      <w:pPr>
        <w:pStyle w:val="BodyText"/>
        <w:jc w:val="center"/>
        <w:rPr>
          <w:rFonts w:ascii="Times New Roman" w:hAnsi="Times New Roman" w:cs="Times New Roman"/>
          <w:b/>
          <w:bCs/>
        </w:rPr>
      </w:pPr>
      <w:r w:rsidRPr="002D5616">
        <w:rPr>
          <w:rFonts w:ascii="Times New Roman" w:hAnsi="Times New Roman" w:cs="Times New Roman"/>
          <w:b/>
          <w:bCs/>
        </w:rPr>
        <w:t>TEHNISK</w:t>
      </w:r>
      <w:r w:rsidR="00FA0A68">
        <w:rPr>
          <w:rFonts w:ascii="Times New Roman" w:hAnsi="Times New Roman" w:cs="Times New Roman"/>
          <w:b/>
          <w:bCs/>
        </w:rPr>
        <w:t>AIS</w:t>
      </w:r>
      <w:r w:rsidRPr="002D5616">
        <w:rPr>
          <w:rFonts w:ascii="Times New Roman" w:hAnsi="Times New Roman" w:cs="Times New Roman"/>
          <w:b/>
          <w:bCs/>
        </w:rPr>
        <w:t xml:space="preserve"> PIEDĀVĀJUM</w:t>
      </w:r>
      <w:r w:rsidR="00FA0A68">
        <w:rPr>
          <w:rFonts w:ascii="Times New Roman" w:hAnsi="Times New Roman" w:cs="Times New Roman"/>
          <w:b/>
          <w:bCs/>
        </w:rPr>
        <w:t>S</w:t>
      </w:r>
    </w:p>
    <w:p w14:paraId="5816ABEF" w14:textId="3B5DF4C2" w:rsidR="00257259" w:rsidRPr="002D5616" w:rsidRDefault="00000000" w:rsidP="002D5616">
      <w:pPr>
        <w:pStyle w:val="BodyText"/>
        <w:jc w:val="center"/>
        <w:rPr>
          <w:rFonts w:ascii="Times New Roman" w:hAnsi="Times New Roman" w:cs="Times New Roman"/>
          <w:b/>
          <w:bCs/>
        </w:rPr>
      </w:pPr>
      <w:proofErr w:type="spellStart"/>
      <w:r w:rsidRPr="002D5616">
        <w:rPr>
          <w:rFonts w:ascii="Times New Roman" w:hAnsi="Times New Roman" w:cs="Times New Roman"/>
          <w:b/>
          <w:bCs/>
        </w:rPr>
        <w:t>Iepirkums</w:t>
      </w:r>
      <w:proofErr w:type="spellEnd"/>
      <w:r w:rsidRPr="002D5616">
        <w:rPr>
          <w:rFonts w:ascii="Times New Roman" w:hAnsi="Times New Roman" w:cs="Times New Roman"/>
          <w:b/>
          <w:bCs/>
        </w:rPr>
        <w:t xml:space="preserve">: “AS Maag </w:t>
      </w:r>
      <w:proofErr w:type="spellStart"/>
      <w:r w:rsidRPr="002D5616">
        <w:rPr>
          <w:rFonts w:ascii="Times New Roman" w:hAnsi="Times New Roman" w:cs="Times New Roman"/>
          <w:b/>
          <w:bCs/>
        </w:rPr>
        <w:t>Latvija</w:t>
      </w:r>
      <w:proofErr w:type="spellEnd"/>
      <w:r w:rsidRPr="002D5616">
        <w:rPr>
          <w:rFonts w:ascii="Times New Roman" w:hAnsi="Times New Roman" w:cs="Times New Roman"/>
          <w:b/>
          <w:bCs/>
        </w:rPr>
        <w:t xml:space="preserve"> ražotnes attīstībai nepieciešamo ražošanas iekārtu, aprīkojuma piegāde”</w:t>
      </w:r>
    </w:p>
    <w:p w14:paraId="78CEC623" w14:textId="77777777" w:rsidR="00257259" w:rsidRPr="002D5616" w:rsidRDefault="00000000" w:rsidP="002D5616">
      <w:pPr>
        <w:pStyle w:val="BodyText"/>
        <w:jc w:val="center"/>
        <w:rPr>
          <w:rFonts w:ascii="Times New Roman" w:hAnsi="Times New Roman" w:cs="Times New Roman"/>
          <w:b/>
          <w:bCs/>
        </w:rPr>
      </w:pPr>
      <w:r w:rsidRPr="002D5616">
        <w:rPr>
          <w:rFonts w:ascii="Times New Roman" w:hAnsi="Times New Roman" w:cs="Times New Roman"/>
          <w:b/>
          <w:bCs/>
        </w:rPr>
        <w:t>Iepirkuma identifikācijas Nr. MAAG GROUP 05/2026-01</w:t>
      </w:r>
    </w:p>
    <w:p w14:paraId="2937F946" w14:textId="77777777" w:rsidR="002D5616" w:rsidRDefault="002D5616">
      <w:pPr>
        <w:pStyle w:val="BodyText"/>
        <w:rPr>
          <w:rFonts w:ascii="Times New Roman" w:hAnsi="Times New Roman" w:cs="Times New Roman"/>
        </w:rPr>
      </w:pPr>
    </w:p>
    <w:p w14:paraId="63FBF490" w14:textId="70B9F6A5" w:rsidR="00257259" w:rsidRPr="002D5616" w:rsidRDefault="00000000">
      <w:pPr>
        <w:pStyle w:val="BodyText"/>
        <w:rPr>
          <w:rFonts w:ascii="Times New Roman" w:hAnsi="Times New Roman" w:cs="Times New Roman"/>
        </w:rPr>
      </w:pPr>
      <w:r w:rsidRPr="002D5616">
        <w:rPr>
          <w:rFonts w:ascii="Times New Roman" w:hAnsi="Times New Roman" w:cs="Times New Roman"/>
        </w:rPr>
        <w:t>Pretendents:</w:t>
      </w:r>
    </w:p>
    <w:p w14:paraId="53E22243" w14:textId="77777777" w:rsidR="00257259" w:rsidRPr="002D5616" w:rsidRDefault="00000000">
      <w:pPr>
        <w:pStyle w:val="BodyText"/>
        <w:rPr>
          <w:rFonts w:ascii="Times New Roman" w:hAnsi="Times New Roman" w:cs="Times New Roman"/>
        </w:rPr>
      </w:pPr>
      <w:r w:rsidRPr="002D5616">
        <w:rPr>
          <w:rFonts w:ascii="Times New Roman" w:hAnsi="Times New Roman" w:cs="Times New Roman"/>
        </w:rPr>
        <w:t>Uzņēmuma nosaukums: _______________________________</w:t>
      </w:r>
    </w:p>
    <w:p w14:paraId="25493809" w14:textId="77777777" w:rsidR="00257259" w:rsidRPr="002D5616" w:rsidRDefault="00000000">
      <w:pPr>
        <w:pStyle w:val="BodyText"/>
        <w:rPr>
          <w:rFonts w:ascii="Times New Roman" w:hAnsi="Times New Roman" w:cs="Times New Roman"/>
        </w:rPr>
      </w:pPr>
      <w:r w:rsidRPr="002D5616">
        <w:rPr>
          <w:rFonts w:ascii="Times New Roman" w:hAnsi="Times New Roman" w:cs="Times New Roman"/>
        </w:rPr>
        <w:t>Reģistrācijas Nr.: _________________________________</w:t>
      </w:r>
    </w:p>
    <w:p w14:paraId="04F786FE" w14:textId="77777777" w:rsidR="00257259" w:rsidRPr="002D5616" w:rsidRDefault="00000000">
      <w:pPr>
        <w:pStyle w:val="BodyText"/>
        <w:rPr>
          <w:rFonts w:ascii="Times New Roman" w:hAnsi="Times New Roman" w:cs="Times New Roman"/>
        </w:rPr>
      </w:pPr>
      <w:r w:rsidRPr="002D5616">
        <w:rPr>
          <w:rFonts w:ascii="Times New Roman" w:hAnsi="Times New Roman" w:cs="Times New Roman"/>
        </w:rPr>
        <w:t>Adrese: __________________________________________</w:t>
      </w:r>
    </w:p>
    <w:p w14:paraId="270269F5" w14:textId="77777777" w:rsidR="00257259" w:rsidRPr="002D5616" w:rsidRDefault="00000000">
      <w:pPr>
        <w:pStyle w:val="BodyText"/>
        <w:rPr>
          <w:rFonts w:ascii="Times New Roman" w:hAnsi="Times New Roman" w:cs="Times New Roman"/>
        </w:rPr>
      </w:pPr>
      <w:r w:rsidRPr="002D5616">
        <w:rPr>
          <w:rFonts w:ascii="Times New Roman" w:hAnsi="Times New Roman" w:cs="Times New Roman"/>
        </w:rPr>
        <w:t>Kontaktpersona: ___________________________________</w:t>
      </w:r>
    </w:p>
    <w:p w14:paraId="22A7B1E0" w14:textId="77777777" w:rsidR="00257259" w:rsidRPr="002D5616" w:rsidRDefault="00000000">
      <w:pPr>
        <w:pStyle w:val="BodyText"/>
        <w:rPr>
          <w:rFonts w:ascii="Times New Roman" w:hAnsi="Times New Roman" w:cs="Times New Roman"/>
        </w:rPr>
      </w:pPr>
      <w:r w:rsidRPr="002D5616">
        <w:rPr>
          <w:rFonts w:ascii="Times New Roman" w:hAnsi="Times New Roman" w:cs="Times New Roman"/>
        </w:rPr>
        <w:t>Tālrunis: _________________________________________</w:t>
      </w:r>
    </w:p>
    <w:p w14:paraId="165F97FF" w14:textId="77777777" w:rsidR="00257259" w:rsidRPr="002D5616" w:rsidRDefault="00000000">
      <w:pPr>
        <w:pStyle w:val="BodyText"/>
        <w:rPr>
          <w:rFonts w:ascii="Times New Roman" w:hAnsi="Times New Roman" w:cs="Times New Roman"/>
        </w:rPr>
      </w:pPr>
      <w:r w:rsidRPr="002D5616">
        <w:rPr>
          <w:rFonts w:ascii="Times New Roman" w:hAnsi="Times New Roman" w:cs="Times New Roman"/>
        </w:rPr>
        <w:t>E-pasts: __________________________________________</w:t>
      </w:r>
    </w:p>
    <w:p w14:paraId="5FFE47D7" w14:textId="77777777" w:rsidR="002D5616" w:rsidRDefault="002D5616" w:rsidP="002D5616">
      <w:pPr>
        <w:pStyle w:val="BodyText"/>
        <w:jc w:val="both"/>
        <w:rPr>
          <w:rFonts w:ascii="Times New Roman" w:hAnsi="Times New Roman" w:cs="Times New Roman"/>
        </w:rPr>
      </w:pPr>
    </w:p>
    <w:p w14:paraId="6C56DF43" w14:textId="6362CA78" w:rsidR="00257259" w:rsidRPr="002D5616" w:rsidRDefault="00000000" w:rsidP="002D5616">
      <w:pPr>
        <w:pStyle w:val="BodyText"/>
        <w:jc w:val="both"/>
        <w:rPr>
          <w:rFonts w:ascii="Times New Roman" w:hAnsi="Times New Roman" w:cs="Times New Roman"/>
        </w:rPr>
      </w:pPr>
      <w:r w:rsidRPr="002D5616">
        <w:rPr>
          <w:rFonts w:ascii="Times New Roman" w:hAnsi="Times New Roman" w:cs="Times New Roman"/>
        </w:rPr>
        <w:t xml:space="preserve">Pretendents </w:t>
      </w:r>
      <w:proofErr w:type="spellStart"/>
      <w:r w:rsidRPr="002D5616">
        <w:rPr>
          <w:rFonts w:ascii="Times New Roman" w:hAnsi="Times New Roman" w:cs="Times New Roman"/>
        </w:rPr>
        <w:t>apliecina</w:t>
      </w:r>
      <w:proofErr w:type="spellEnd"/>
      <w:r w:rsidRPr="002D5616">
        <w:rPr>
          <w:rFonts w:ascii="Times New Roman" w:hAnsi="Times New Roman" w:cs="Times New Roman"/>
        </w:rPr>
        <w:t xml:space="preserve">, ka </w:t>
      </w:r>
      <w:proofErr w:type="spellStart"/>
      <w:r w:rsidRPr="002D5616">
        <w:rPr>
          <w:rFonts w:ascii="Times New Roman" w:hAnsi="Times New Roman" w:cs="Times New Roman"/>
        </w:rPr>
        <w:t>piedāvātās</w:t>
      </w:r>
      <w:proofErr w:type="spellEnd"/>
      <w:r w:rsidRPr="002D5616">
        <w:rPr>
          <w:rFonts w:ascii="Times New Roman" w:hAnsi="Times New Roman" w:cs="Times New Roman"/>
        </w:rPr>
        <w:t xml:space="preserve"> </w:t>
      </w:r>
      <w:proofErr w:type="spellStart"/>
      <w:r w:rsidRPr="002D5616">
        <w:rPr>
          <w:rFonts w:ascii="Times New Roman" w:hAnsi="Times New Roman" w:cs="Times New Roman"/>
        </w:rPr>
        <w:t>iekārtas</w:t>
      </w:r>
      <w:proofErr w:type="spellEnd"/>
      <w:r w:rsidRPr="002D5616">
        <w:rPr>
          <w:rFonts w:ascii="Times New Roman" w:hAnsi="Times New Roman" w:cs="Times New Roman"/>
        </w:rPr>
        <w:t xml:space="preserve"> ir jaunas, nelietotas, atbilst iepirkuma nolikuma un tehniskās specifikācijas prasībām, ir CE sertificētas un paredzētas izmantošanai pārtikas rūpniecībā.</w:t>
      </w:r>
    </w:p>
    <w:p w14:paraId="5BBFEE12" w14:textId="77777777" w:rsidR="00257259" w:rsidRPr="002D5616" w:rsidRDefault="00000000">
      <w:pPr>
        <w:pStyle w:val="BodyText"/>
        <w:rPr>
          <w:rFonts w:ascii="Times New Roman" w:hAnsi="Times New Roman" w:cs="Times New Roman"/>
        </w:rPr>
      </w:pPr>
      <w:r w:rsidRPr="002D5616">
        <w:rPr>
          <w:rFonts w:ascii="Times New Roman" w:hAnsi="Times New Roman" w:cs="Times New Roman"/>
        </w:rPr>
        <w:t>Pretendents aizpilda tabulu tikai par tām lotēm, kurām iesniedz piedāvājumu.</w:t>
      </w:r>
    </w:p>
    <w:tbl>
      <w:tblPr>
        <w:tblStyle w:val="PlainTable1"/>
        <w:tblW w:w="5000" w:type="pct"/>
        <w:tblLayout w:type="fixed"/>
        <w:tblLook w:val="0020" w:firstRow="1" w:lastRow="0" w:firstColumn="0" w:lastColumn="0" w:noHBand="0" w:noVBand="0"/>
      </w:tblPr>
      <w:tblGrid>
        <w:gridCol w:w="1083"/>
        <w:gridCol w:w="2365"/>
        <w:gridCol w:w="1196"/>
        <w:gridCol w:w="3686"/>
        <w:gridCol w:w="4846"/>
      </w:tblGrid>
      <w:tr w:rsidR="00692E55" w:rsidRPr="002D5616" w14:paraId="0D0A7E0B" w14:textId="61A5A2D2" w:rsidTr="00692E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9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3" w:type="dxa"/>
          </w:tcPr>
          <w:p w14:paraId="6D1D158F" w14:textId="6B9C2BBE" w:rsidR="00692E55" w:rsidRPr="00692E55" w:rsidRDefault="00692E55" w:rsidP="00C376BC">
            <w:pPr>
              <w:pStyle w:val="Compact"/>
              <w:rPr>
                <w:rFonts w:ascii="Times New Roman" w:hAnsi="Times New Roman" w:cs="Times New Roman"/>
              </w:rPr>
            </w:pPr>
            <w:r w:rsidRPr="00692E55">
              <w:rPr>
                <w:rFonts w:ascii="Times New Roman" w:hAnsi="Times New Roman" w:cs="Times New Roman"/>
              </w:rPr>
              <w:t>Lote Nr.</w:t>
            </w:r>
          </w:p>
        </w:tc>
        <w:tc>
          <w:tcPr>
            <w:tcW w:w="2365" w:type="dxa"/>
          </w:tcPr>
          <w:p w14:paraId="0FD0F3CE" w14:textId="77777777" w:rsidR="00692E55" w:rsidRPr="00692E55" w:rsidRDefault="00692E55" w:rsidP="00C376B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692E55">
              <w:rPr>
                <w:rFonts w:ascii="Times New Roman" w:hAnsi="Times New Roman" w:cs="Times New Roman"/>
              </w:rPr>
              <w:t>Iekārtas</w:t>
            </w:r>
            <w:proofErr w:type="spellEnd"/>
            <w:r w:rsidRPr="00692E5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92E55">
              <w:rPr>
                <w:rFonts w:ascii="Times New Roman" w:hAnsi="Times New Roman" w:cs="Times New Roman"/>
              </w:rPr>
              <w:t>nosaukum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96" w:type="dxa"/>
          </w:tcPr>
          <w:p w14:paraId="5E25EC0B" w14:textId="6F423A81" w:rsidR="00692E55" w:rsidRPr="00692E55" w:rsidRDefault="00692E55" w:rsidP="00C376BC">
            <w:pPr>
              <w:pStyle w:val="Compact"/>
              <w:rPr>
                <w:rFonts w:ascii="Times New Roman" w:hAnsi="Times New Roman" w:cs="Times New Roman"/>
                <w:b w:val="0"/>
                <w:bCs w:val="0"/>
              </w:rPr>
            </w:pPr>
            <w:proofErr w:type="spellStart"/>
            <w:r w:rsidRPr="00692E55">
              <w:rPr>
                <w:rFonts w:ascii="Times New Roman" w:hAnsi="Times New Roman" w:cs="Times New Roman"/>
              </w:rPr>
              <w:t>Vienību</w:t>
            </w:r>
            <w:proofErr w:type="spellEnd"/>
            <w:r w:rsidRPr="00692E5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92E55">
              <w:rPr>
                <w:rFonts w:ascii="Times New Roman" w:hAnsi="Times New Roman" w:cs="Times New Roman"/>
              </w:rPr>
              <w:t>skaits</w:t>
            </w:r>
            <w:proofErr w:type="spellEnd"/>
          </w:p>
        </w:tc>
        <w:tc>
          <w:tcPr>
            <w:tcW w:w="3686" w:type="dxa"/>
          </w:tcPr>
          <w:p w14:paraId="6FDD4366" w14:textId="34155780" w:rsidR="00692E55" w:rsidRPr="00692E55" w:rsidRDefault="00692E55" w:rsidP="00C376B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692E55">
              <w:rPr>
                <w:rFonts w:ascii="Times New Roman" w:hAnsi="Times New Roman" w:cs="Times New Roman"/>
                <w:color w:val="000000"/>
              </w:rPr>
              <w:t>Piedāvātais</w:t>
            </w:r>
            <w:proofErr w:type="spellEnd"/>
            <w:r w:rsidRPr="00692E5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692E55">
              <w:rPr>
                <w:rFonts w:ascii="Times New Roman" w:hAnsi="Times New Roman" w:cs="Times New Roman"/>
                <w:color w:val="000000"/>
              </w:rPr>
              <w:t>ražotājs</w:t>
            </w:r>
            <w:proofErr w:type="spellEnd"/>
            <w:r w:rsidRPr="00692E55">
              <w:rPr>
                <w:rFonts w:ascii="Times New Roman" w:hAnsi="Times New Roman" w:cs="Times New Roman"/>
                <w:color w:val="000000"/>
              </w:rPr>
              <w:t xml:space="preserve"> / </w:t>
            </w:r>
            <w:proofErr w:type="spellStart"/>
            <w:r w:rsidRPr="00692E55">
              <w:rPr>
                <w:rFonts w:ascii="Times New Roman" w:hAnsi="Times New Roman" w:cs="Times New Roman"/>
                <w:color w:val="000000"/>
              </w:rPr>
              <w:t>modeli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46" w:type="dxa"/>
          </w:tcPr>
          <w:p w14:paraId="2A642CA7" w14:textId="6F7EB674" w:rsidR="00692E55" w:rsidRPr="00692E55" w:rsidRDefault="00692E55" w:rsidP="00C376BC">
            <w:pPr>
              <w:pStyle w:val="Compact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692E55">
              <w:rPr>
                <w:rFonts w:ascii="Times New Roman" w:hAnsi="Times New Roman" w:cs="Times New Roman"/>
                <w:color w:val="000000"/>
              </w:rPr>
              <w:t>Tehni</w:t>
            </w:r>
            <w:r>
              <w:rPr>
                <w:rFonts w:ascii="Times New Roman" w:hAnsi="Times New Roman" w:cs="Times New Roman"/>
                <w:color w:val="000000"/>
              </w:rPr>
              <w:t>s</w:t>
            </w:r>
            <w:r w:rsidRPr="00692E55">
              <w:rPr>
                <w:rFonts w:ascii="Times New Roman" w:hAnsi="Times New Roman" w:cs="Times New Roman"/>
                <w:color w:val="000000"/>
              </w:rPr>
              <w:t>kā</w:t>
            </w:r>
            <w:proofErr w:type="spellEnd"/>
            <w:r w:rsidRPr="00692E5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692E55">
              <w:rPr>
                <w:rFonts w:ascii="Times New Roman" w:hAnsi="Times New Roman" w:cs="Times New Roman"/>
                <w:color w:val="000000"/>
              </w:rPr>
              <w:t>specifikācija</w:t>
            </w:r>
            <w:proofErr w:type="spellEnd"/>
          </w:p>
        </w:tc>
      </w:tr>
      <w:tr w:rsidR="00692E55" w:rsidRPr="002D5616" w14:paraId="5A8032B7" w14:textId="6011DEC1" w:rsidTr="00692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6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3" w:type="dxa"/>
          </w:tcPr>
          <w:p w14:paraId="66923499" w14:textId="77777777" w:rsidR="00692E55" w:rsidRPr="002D5616" w:rsidRDefault="00692E55">
            <w:pPr>
              <w:pStyle w:val="Compact"/>
              <w:rPr>
                <w:rFonts w:ascii="Times New Roman" w:hAnsi="Times New Roman" w:cs="Times New Roman"/>
              </w:rPr>
            </w:pPr>
            <w:r w:rsidRPr="002D561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365" w:type="dxa"/>
          </w:tcPr>
          <w:p w14:paraId="11F8D22A" w14:textId="77777777" w:rsidR="00692E55" w:rsidRPr="002D5616" w:rsidRDefault="00692E5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D5616">
              <w:rPr>
                <w:rFonts w:ascii="Times New Roman" w:hAnsi="Times New Roman" w:cs="Times New Roman"/>
              </w:rPr>
              <w:t>Spirālveida saldēšanas iekārt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96" w:type="dxa"/>
          </w:tcPr>
          <w:p w14:paraId="11A33D0C" w14:textId="77777777" w:rsidR="00692E55" w:rsidRPr="002D5616" w:rsidRDefault="00692E5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3686" w:type="dxa"/>
          </w:tcPr>
          <w:p w14:paraId="3E69BA25" w14:textId="77777777" w:rsidR="00692E55" w:rsidRPr="002D5616" w:rsidRDefault="00692E5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46" w:type="dxa"/>
          </w:tcPr>
          <w:p w14:paraId="289B7505" w14:textId="77777777" w:rsidR="00692E55" w:rsidRPr="002D5616" w:rsidRDefault="00692E55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692E55" w:rsidRPr="002D5616" w14:paraId="6B93726B" w14:textId="6EE511A9" w:rsidTr="00692E55">
        <w:trPr>
          <w:trHeight w:val="143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3" w:type="dxa"/>
          </w:tcPr>
          <w:p w14:paraId="03266A67" w14:textId="77777777" w:rsidR="00692E55" w:rsidRPr="002D5616" w:rsidRDefault="00692E55">
            <w:pPr>
              <w:pStyle w:val="Compact"/>
              <w:rPr>
                <w:rFonts w:ascii="Times New Roman" w:hAnsi="Times New Roman" w:cs="Times New Roman"/>
              </w:rPr>
            </w:pPr>
            <w:r w:rsidRPr="002D5616">
              <w:rPr>
                <w:rFonts w:ascii="Times New Roman" w:hAnsi="Times New Roman" w:cs="Times New Roman"/>
              </w:rPr>
              <w:lastRenderedPageBreak/>
              <w:t>2</w:t>
            </w:r>
          </w:p>
        </w:tc>
        <w:tc>
          <w:tcPr>
            <w:tcW w:w="2365" w:type="dxa"/>
          </w:tcPr>
          <w:p w14:paraId="73CCB5AD" w14:textId="77777777" w:rsidR="00692E55" w:rsidRPr="002D5616" w:rsidRDefault="00692E5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D5616">
              <w:rPr>
                <w:rFonts w:ascii="Times New Roman" w:hAnsi="Times New Roman" w:cs="Times New Roman"/>
              </w:rPr>
              <w:t>Kombinētais metāla detektors un svara kontroles iekārt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96" w:type="dxa"/>
          </w:tcPr>
          <w:p w14:paraId="0F6299E6" w14:textId="77777777" w:rsidR="00692E55" w:rsidRPr="002D5616" w:rsidRDefault="00692E5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3686" w:type="dxa"/>
          </w:tcPr>
          <w:p w14:paraId="54B6D41C" w14:textId="77777777" w:rsidR="00692E55" w:rsidRPr="002D5616" w:rsidRDefault="00692E5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46" w:type="dxa"/>
          </w:tcPr>
          <w:p w14:paraId="64E38038" w14:textId="77777777" w:rsidR="00692E55" w:rsidRPr="002D5616" w:rsidRDefault="00692E55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692E55" w:rsidRPr="002D5616" w14:paraId="590AE54C" w14:textId="06BADFE8" w:rsidTr="00692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3" w:type="dxa"/>
          </w:tcPr>
          <w:p w14:paraId="12996D75" w14:textId="77777777" w:rsidR="00692E55" w:rsidRPr="002D5616" w:rsidRDefault="00692E55">
            <w:pPr>
              <w:pStyle w:val="Compact"/>
              <w:rPr>
                <w:rFonts w:ascii="Times New Roman" w:hAnsi="Times New Roman" w:cs="Times New Roman"/>
              </w:rPr>
            </w:pPr>
            <w:r w:rsidRPr="002D561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365" w:type="dxa"/>
          </w:tcPr>
          <w:p w14:paraId="2308DB47" w14:textId="77777777" w:rsidR="00692E55" w:rsidRPr="002D5616" w:rsidRDefault="00692E5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D5616">
              <w:rPr>
                <w:rFonts w:ascii="Times New Roman" w:hAnsi="Times New Roman" w:cs="Times New Roman"/>
              </w:rPr>
              <w:t>Gaļas vakuuma maisītājs ar pacēlāju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96" w:type="dxa"/>
          </w:tcPr>
          <w:p w14:paraId="25D0E7FE" w14:textId="77777777" w:rsidR="00692E55" w:rsidRPr="002D5616" w:rsidRDefault="00692E5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3686" w:type="dxa"/>
          </w:tcPr>
          <w:p w14:paraId="5A60D3C3" w14:textId="77777777" w:rsidR="00692E55" w:rsidRPr="002D5616" w:rsidRDefault="00692E5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46" w:type="dxa"/>
          </w:tcPr>
          <w:p w14:paraId="4A2C688D" w14:textId="77777777" w:rsidR="00692E55" w:rsidRPr="002D5616" w:rsidRDefault="00692E55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692E55" w:rsidRPr="002D5616" w14:paraId="4A8FDCC7" w14:textId="24B3B594" w:rsidTr="00692E55">
        <w:trPr>
          <w:trHeight w:val="116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3" w:type="dxa"/>
          </w:tcPr>
          <w:p w14:paraId="120B732C" w14:textId="77777777" w:rsidR="00692E55" w:rsidRPr="002D5616" w:rsidRDefault="00692E55">
            <w:pPr>
              <w:pStyle w:val="Compact"/>
              <w:rPr>
                <w:rFonts w:ascii="Times New Roman" w:hAnsi="Times New Roman" w:cs="Times New Roman"/>
              </w:rPr>
            </w:pPr>
            <w:r w:rsidRPr="002D561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365" w:type="dxa"/>
          </w:tcPr>
          <w:p w14:paraId="5C4E1B4D" w14:textId="77777777" w:rsidR="00692E55" w:rsidRPr="002D5616" w:rsidRDefault="00692E5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D5616">
              <w:rPr>
                <w:rFonts w:ascii="Times New Roman" w:hAnsi="Times New Roman" w:cs="Times New Roman"/>
              </w:rPr>
              <w:t>Pelmeņu mīklas maisītājs-pacēlāj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96" w:type="dxa"/>
          </w:tcPr>
          <w:p w14:paraId="3B7A3B47" w14:textId="77777777" w:rsidR="00692E55" w:rsidRPr="002D5616" w:rsidRDefault="00692E5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3686" w:type="dxa"/>
          </w:tcPr>
          <w:p w14:paraId="5B40F89F" w14:textId="77777777" w:rsidR="00692E55" w:rsidRPr="002D5616" w:rsidRDefault="00692E5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46" w:type="dxa"/>
          </w:tcPr>
          <w:p w14:paraId="1D49A5C4" w14:textId="77777777" w:rsidR="00692E55" w:rsidRPr="002D5616" w:rsidRDefault="00692E55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692E55" w:rsidRPr="002D5616" w14:paraId="01442072" w14:textId="2D69101E" w:rsidTr="00692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3" w:type="dxa"/>
          </w:tcPr>
          <w:p w14:paraId="0C15A865" w14:textId="77777777" w:rsidR="00692E55" w:rsidRPr="002D5616" w:rsidRDefault="00692E55">
            <w:pPr>
              <w:pStyle w:val="Compact"/>
              <w:rPr>
                <w:rFonts w:ascii="Times New Roman" w:hAnsi="Times New Roman" w:cs="Times New Roman"/>
              </w:rPr>
            </w:pPr>
            <w:r w:rsidRPr="002D561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365" w:type="dxa"/>
          </w:tcPr>
          <w:p w14:paraId="35E9E5F6" w14:textId="77777777" w:rsidR="00692E55" w:rsidRPr="002D5616" w:rsidRDefault="00692E5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D5616">
              <w:rPr>
                <w:rFonts w:ascii="Times New Roman" w:hAnsi="Times New Roman" w:cs="Times New Roman"/>
              </w:rPr>
              <w:t>Gaļas maļamā mašīna ar pacēlāju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96" w:type="dxa"/>
          </w:tcPr>
          <w:p w14:paraId="6927DBD7" w14:textId="77777777" w:rsidR="00692E55" w:rsidRPr="002D5616" w:rsidRDefault="00692E5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3686" w:type="dxa"/>
          </w:tcPr>
          <w:p w14:paraId="3929C044" w14:textId="77777777" w:rsidR="00692E55" w:rsidRPr="002D5616" w:rsidRDefault="00692E5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46" w:type="dxa"/>
          </w:tcPr>
          <w:p w14:paraId="329C266A" w14:textId="77777777" w:rsidR="00692E55" w:rsidRPr="002D5616" w:rsidRDefault="00692E55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692E55" w:rsidRPr="002D5616" w14:paraId="2CBAA295" w14:textId="2B7A9058" w:rsidTr="00692E55">
        <w:trPr>
          <w:trHeight w:val="61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3" w:type="dxa"/>
          </w:tcPr>
          <w:p w14:paraId="2D9D691E" w14:textId="77777777" w:rsidR="00692E55" w:rsidRPr="002D5616" w:rsidRDefault="00692E55">
            <w:pPr>
              <w:pStyle w:val="Compact"/>
              <w:rPr>
                <w:rFonts w:ascii="Times New Roman" w:hAnsi="Times New Roman" w:cs="Times New Roman"/>
              </w:rPr>
            </w:pPr>
            <w:r w:rsidRPr="002D5616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365" w:type="dxa"/>
          </w:tcPr>
          <w:p w14:paraId="0AD6641E" w14:textId="77777777" w:rsidR="00692E55" w:rsidRPr="002D5616" w:rsidRDefault="00692E5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D5616">
              <w:rPr>
                <w:rFonts w:ascii="Times New Roman" w:hAnsi="Times New Roman" w:cs="Times New Roman"/>
              </w:rPr>
              <w:t>Kuters / maisītāj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96" w:type="dxa"/>
          </w:tcPr>
          <w:p w14:paraId="5DCB8510" w14:textId="77777777" w:rsidR="00692E55" w:rsidRPr="002D5616" w:rsidRDefault="00692E5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3686" w:type="dxa"/>
          </w:tcPr>
          <w:p w14:paraId="63BC94CF" w14:textId="77777777" w:rsidR="00692E55" w:rsidRPr="002D5616" w:rsidRDefault="00692E5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46" w:type="dxa"/>
          </w:tcPr>
          <w:p w14:paraId="18003FA9" w14:textId="77777777" w:rsidR="00692E55" w:rsidRPr="002D5616" w:rsidRDefault="00692E55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692E55" w:rsidRPr="002D5616" w14:paraId="0424ED8C" w14:textId="5C96F901" w:rsidTr="00692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3" w:type="dxa"/>
          </w:tcPr>
          <w:p w14:paraId="0EFBF16B" w14:textId="77777777" w:rsidR="00692E55" w:rsidRPr="002D5616" w:rsidRDefault="00692E55">
            <w:pPr>
              <w:pStyle w:val="Compact"/>
              <w:rPr>
                <w:rFonts w:ascii="Times New Roman" w:hAnsi="Times New Roman" w:cs="Times New Roman"/>
              </w:rPr>
            </w:pPr>
            <w:r w:rsidRPr="002D5616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365" w:type="dxa"/>
          </w:tcPr>
          <w:p w14:paraId="72694DB1" w14:textId="77777777" w:rsidR="00692E55" w:rsidRPr="002D5616" w:rsidRDefault="00692E5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D5616">
              <w:rPr>
                <w:rFonts w:ascii="Times New Roman" w:hAnsi="Times New Roman" w:cs="Times New Roman"/>
              </w:rPr>
              <w:t>Aukstuma sistēmas jaudas palielināšan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96" w:type="dxa"/>
          </w:tcPr>
          <w:p w14:paraId="4CD66581" w14:textId="77777777" w:rsidR="00692E55" w:rsidRPr="002D5616" w:rsidRDefault="00692E5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3686" w:type="dxa"/>
          </w:tcPr>
          <w:p w14:paraId="5800D669" w14:textId="77777777" w:rsidR="00692E55" w:rsidRPr="002D5616" w:rsidRDefault="00692E5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46" w:type="dxa"/>
          </w:tcPr>
          <w:p w14:paraId="26DB8790" w14:textId="77777777" w:rsidR="00692E55" w:rsidRPr="002D5616" w:rsidRDefault="00692E55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692E55" w:rsidRPr="002D5616" w14:paraId="7B23BD0F" w14:textId="4EEC5DE1" w:rsidTr="00692E55">
        <w:trPr>
          <w:trHeight w:val="62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3" w:type="dxa"/>
          </w:tcPr>
          <w:p w14:paraId="17B9BA9A" w14:textId="77777777" w:rsidR="00692E55" w:rsidRPr="002D5616" w:rsidRDefault="00692E55">
            <w:pPr>
              <w:pStyle w:val="Compact"/>
              <w:rPr>
                <w:rFonts w:ascii="Times New Roman" w:hAnsi="Times New Roman" w:cs="Times New Roman"/>
              </w:rPr>
            </w:pPr>
            <w:r w:rsidRPr="002D5616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365" w:type="dxa"/>
          </w:tcPr>
          <w:p w14:paraId="4B3855E6" w14:textId="77777777" w:rsidR="00692E55" w:rsidRPr="002D5616" w:rsidRDefault="00692E5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D5616">
              <w:rPr>
                <w:rFonts w:ascii="Times New Roman" w:hAnsi="Times New Roman" w:cs="Times New Roman"/>
              </w:rPr>
              <w:t>Miltu apsaistes sistēm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96" w:type="dxa"/>
          </w:tcPr>
          <w:p w14:paraId="4B443BFC" w14:textId="77777777" w:rsidR="00692E55" w:rsidRPr="002D5616" w:rsidRDefault="00692E5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3686" w:type="dxa"/>
          </w:tcPr>
          <w:p w14:paraId="13BE0DD0" w14:textId="77777777" w:rsidR="00692E55" w:rsidRPr="002D5616" w:rsidRDefault="00692E5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46" w:type="dxa"/>
          </w:tcPr>
          <w:p w14:paraId="5CDA4DEA" w14:textId="77777777" w:rsidR="00692E55" w:rsidRPr="002D5616" w:rsidRDefault="00692E55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692E55" w:rsidRPr="002D5616" w14:paraId="1A327A6F" w14:textId="3DEBE74B" w:rsidTr="00692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6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3" w:type="dxa"/>
          </w:tcPr>
          <w:p w14:paraId="2518DD57" w14:textId="77777777" w:rsidR="00692E55" w:rsidRPr="002D5616" w:rsidRDefault="00692E55">
            <w:pPr>
              <w:pStyle w:val="Compact"/>
              <w:rPr>
                <w:rFonts w:ascii="Times New Roman" w:hAnsi="Times New Roman" w:cs="Times New Roman"/>
              </w:rPr>
            </w:pPr>
            <w:r w:rsidRPr="002D5616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365" w:type="dxa"/>
          </w:tcPr>
          <w:p w14:paraId="45F013DE" w14:textId="77777777" w:rsidR="00692E55" w:rsidRPr="002D5616" w:rsidRDefault="00692E5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D5616">
              <w:rPr>
                <w:rFonts w:ascii="Times New Roman" w:hAnsi="Times New Roman" w:cs="Times New Roman"/>
              </w:rPr>
              <w:t>Gyoza formēšanas līnij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96" w:type="dxa"/>
          </w:tcPr>
          <w:p w14:paraId="26370D82" w14:textId="77777777" w:rsidR="00692E55" w:rsidRPr="002D5616" w:rsidRDefault="00692E5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3686" w:type="dxa"/>
          </w:tcPr>
          <w:p w14:paraId="290DF03F" w14:textId="77777777" w:rsidR="00692E55" w:rsidRPr="002D5616" w:rsidRDefault="00692E5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46" w:type="dxa"/>
          </w:tcPr>
          <w:p w14:paraId="1E15078F" w14:textId="77777777" w:rsidR="00692E55" w:rsidRPr="002D5616" w:rsidRDefault="00692E55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692E55" w:rsidRPr="002D5616" w14:paraId="59F83672" w14:textId="27CFAE3A" w:rsidTr="00692E55">
        <w:trPr>
          <w:trHeight w:val="85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3" w:type="dxa"/>
          </w:tcPr>
          <w:p w14:paraId="1D8FBC69" w14:textId="77777777" w:rsidR="00692E55" w:rsidRPr="002D5616" w:rsidRDefault="00692E55">
            <w:pPr>
              <w:pStyle w:val="Compact"/>
              <w:rPr>
                <w:rFonts w:ascii="Times New Roman" w:hAnsi="Times New Roman" w:cs="Times New Roman"/>
              </w:rPr>
            </w:pPr>
            <w:r w:rsidRPr="002D5616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2365" w:type="dxa"/>
          </w:tcPr>
          <w:p w14:paraId="2E3BC896" w14:textId="77777777" w:rsidR="00692E55" w:rsidRPr="002D5616" w:rsidRDefault="00692E5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D5616">
              <w:rPr>
                <w:rFonts w:ascii="Times New Roman" w:hAnsi="Times New Roman" w:cs="Times New Roman"/>
              </w:rPr>
              <w:t>Vertikālā fasēšanas iekārta ar automātiskajiem svarie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96" w:type="dxa"/>
          </w:tcPr>
          <w:p w14:paraId="468ADE0F" w14:textId="77777777" w:rsidR="00692E55" w:rsidRPr="002D5616" w:rsidRDefault="00692E5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3686" w:type="dxa"/>
          </w:tcPr>
          <w:p w14:paraId="5875CECC" w14:textId="77777777" w:rsidR="00692E55" w:rsidRPr="002D5616" w:rsidRDefault="00692E5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46" w:type="dxa"/>
          </w:tcPr>
          <w:p w14:paraId="655BA02A" w14:textId="77777777" w:rsidR="00692E55" w:rsidRPr="002D5616" w:rsidRDefault="00692E55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692E55" w:rsidRPr="002D5616" w14:paraId="50253148" w14:textId="071C54D6" w:rsidTr="00692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3" w:type="dxa"/>
          </w:tcPr>
          <w:p w14:paraId="224D8790" w14:textId="77777777" w:rsidR="00692E55" w:rsidRPr="002D5616" w:rsidRDefault="00692E55">
            <w:pPr>
              <w:pStyle w:val="Compact"/>
              <w:rPr>
                <w:rFonts w:ascii="Times New Roman" w:hAnsi="Times New Roman" w:cs="Times New Roman"/>
              </w:rPr>
            </w:pPr>
            <w:r w:rsidRPr="002D5616">
              <w:rPr>
                <w:rFonts w:ascii="Times New Roman" w:hAnsi="Times New Roman" w:cs="Times New Roman"/>
              </w:rPr>
              <w:lastRenderedPageBreak/>
              <w:t>11</w:t>
            </w:r>
          </w:p>
        </w:tc>
        <w:tc>
          <w:tcPr>
            <w:tcW w:w="2365" w:type="dxa"/>
          </w:tcPr>
          <w:p w14:paraId="1356521E" w14:textId="77777777" w:rsidR="00692E55" w:rsidRPr="002D5616" w:rsidRDefault="00692E5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D5616">
              <w:rPr>
                <w:rFonts w:ascii="Times New Roman" w:hAnsi="Times New Roman" w:cs="Times New Roman"/>
              </w:rPr>
              <w:t>Sanitārās slūžas roku un kāju dezinfekcija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96" w:type="dxa"/>
          </w:tcPr>
          <w:p w14:paraId="71990237" w14:textId="77777777" w:rsidR="00692E55" w:rsidRPr="002D5616" w:rsidRDefault="00692E5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3686" w:type="dxa"/>
          </w:tcPr>
          <w:p w14:paraId="15F6F676" w14:textId="77777777" w:rsidR="00692E55" w:rsidRPr="002D5616" w:rsidRDefault="00692E5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46" w:type="dxa"/>
          </w:tcPr>
          <w:p w14:paraId="64EF4698" w14:textId="77777777" w:rsidR="00692E55" w:rsidRPr="002D5616" w:rsidRDefault="00692E55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</w:tbl>
    <w:p w14:paraId="5E60E233" w14:textId="77777777" w:rsidR="00257259" w:rsidRPr="002D5616" w:rsidRDefault="00000000">
      <w:pPr>
        <w:pStyle w:val="FirstParagraph"/>
        <w:rPr>
          <w:rFonts w:ascii="Times New Roman" w:hAnsi="Times New Roman" w:cs="Times New Roman"/>
        </w:rPr>
      </w:pPr>
      <w:r w:rsidRPr="002D5616">
        <w:rPr>
          <w:rFonts w:ascii="Times New Roman" w:hAnsi="Times New Roman" w:cs="Times New Roman"/>
        </w:rPr>
        <w:t xml:space="preserve">Pretendents </w:t>
      </w:r>
      <w:proofErr w:type="spellStart"/>
      <w:r w:rsidRPr="002D5616">
        <w:rPr>
          <w:rFonts w:ascii="Times New Roman" w:hAnsi="Times New Roman" w:cs="Times New Roman"/>
        </w:rPr>
        <w:t>apliecina</w:t>
      </w:r>
      <w:proofErr w:type="spellEnd"/>
      <w:r w:rsidRPr="002D5616">
        <w:rPr>
          <w:rFonts w:ascii="Times New Roman" w:hAnsi="Times New Roman" w:cs="Times New Roman"/>
        </w:rPr>
        <w:t xml:space="preserve">, ka visas </w:t>
      </w:r>
      <w:proofErr w:type="spellStart"/>
      <w:r w:rsidRPr="002D5616">
        <w:rPr>
          <w:rFonts w:ascii="Times New Roman" w:hAnsi="Times New Roman" w:cs="Times New Roman"/>
        </w:rPr>
        <w:t>piedāvātās</w:t>
      </w:r>
      <w:proofErr w:type="spellEnd"/>
      <w:r w:rsidRPr="002D5616">
        <w:rPr>
          <w:rFonts w:ascii="Times New Roman" w:hAnsi="Times New Roman" w:cs="Times New Roman"/>
        </w:rPr>
        <w:t xml:space="preserve"> iekārtas atbilst iepirkuma tehniskās specifikācijas prasībām.</w:t>
      </w:r>
    </w:p>
    <w:p w14:paraId="45D2B0DE" w14:textId="77777777" w:rsidR="00257259" w:rsidRPr="002D5616" w:rsidRDefault="00000000">
      <w:pPr>
        <w:pStyle w:val="BodyText"/>
        <w:rPr>
          <w:rFonts w:ascii="Times New Roman" w:hAnsi="Times New Roman" w:cs="Times New Roman"/>
        </w:rPr>
      </w:pPr>
      <w:r w:rsidRPr="002D5616">
        <w:rPr>
          <w:rFonts w:ascii="Times New Roman" w:hAnsi="Times New Roman" w:cs="Times New Roman"/>
        </w:rPr>
        <w:t>Datums: __________________</w:t>
      </w:r>
    </w:p>
    <w:p w14:paraId="3ED81588" w14:textId="77777777" w:rsidR="00257259" w:rsidRPr="002D5616" w:rsidRDefault="00000000">
      <w:pPr>
        <w:pStyle w:val="BodyText"/>
        <w:rPr>
          <w:rFonts w:ascii="Times New Roman" w:hAnsi="Times New Roman" w:cs="Times New Roman"/>
        </w:rPr>
      </w:pPr>
      <w:r w:rsidRPr="002D5616">
        <w:rPr>
          <w:rFonts w:ascii="Times New Roman" w:hAnsi="Times New Roman" w:cs="Times New Roman"/>
        </w:rPr>
        <w:t>Paraksts: __________________</w:t>
      </w:r>
    </w:p>
    <w:p w14:paraId="02BED6EE" w14:textId="77777777" w:rsidR="00257259" w:rsidRDefault="00000000">
      <w:pPr>
        <w:pStyle w:val="BodyText"/>
        <w:rPr>
          <w:rFonts w:ascii="Times New Roman" w:hAnsi="Times New Roman" w:cs="Times New Roman"/>
        </w:rPr>
      </w:pPr>
      <w:r w:rsidRPr="002D5616">
        <w:rPr>
          <w:rFonts w:ascii="Times New Roman" w:hAnsi="Times New Roman" w:cs="Times New Roman"/>
        </w:rPr>
        <w:t>Vārds, uzvārds, amats: __________________</w:t>
      </w:r>
    </w:p>
    <w:p w14:paraId="48A3CBD9" w14:textId="77777777" w:rsidR="002D5616" w:rsidRDefault="002D5616">
      <w:pPr>
        <w:pStyle w:val="BodyText"/>
        <w:rPr>
          <w:rFonts w:ascii="Times New Roman" w:hAnsi="Times New Roman" w:cs="Times New Roman"/>
        </w:rPr>
      </w:pPr>
    </w:p>
    <w:p w14:paraId="0BBAD502" w14:textId="77777777" w:rsidR="002D5616" w:rsidRPr="002D5616" w:rsidRDefault="002D5616" w:rsidP="002D5616">
      <w:pPr>
        <w:pStyle w:val="BodyText"/>
        <w:rPr>
          <w:rFonts w:ascii="Times New Roman" w:hAnsi="Times New Roman" w:cs="Times New Roman"/>
        </w:rPr>
      </w:pPr>
    </w:p>
    <w:p w14:paraId="23930430" w14:textId="198A6626" w:rsidR="002D5616" w:rsidRPr="002D5616" w:rsidRDefault="002D5616" w:rsidP="002D5616">
      <w:pPr>
        <w:pStyle w:val="BodyText"/>
        <w:jc w:val="center"/>
        <w:rPr>
          <w:rFonts w:ascii="Times New Roman" w:hAnsi="Times New Roman" w:cs="Times New Roman"/>
        </w:rPr>
      </w:pPr>
      <w:r w:rsidRPr="002D5616">
        <w:rPr>
          <w:rFonts w:ascii="Times New Roman" w:hAnsi="Times New Roman" w:cs="Times New Roman"/>
        </w:rPr>
        <w:t>* ŠIS DOKUMENTS IR PARAKSTĪTS AR DROŠU ELEKTRONISKO PARAKSTU UN SATUR LAIKA ZĪMOGU.</w:t>
      </w:r>
    </w:p>
    <w:sectPr w:rsidR="002D5616" w:rsidRPr="002D5616" w:rsidSect="002D5616">
      <w:headerReference w:type="default" r:id="rId7"/>
      <w:footnotePr>
        <w:numRestart w:val="eachSect"/>
      </w:footnotePr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ACAE30" w14:textId="77777777" w:rsidR="00E547E6" w:rsidRDefault="00E547E6" w:rsidP="002D5616">
      <w:pPr>
        <w:spacing w:after="0"/>
      </w:pPr>
      <w:r>
        <w:separator/>
      </w:r>
    </w:p>
  </w:endnote>
  <w:endnote w:type="continuationSeparator" w:id="0">
    <w:p w14:paraId="43F4BC8E" w14:textId="77777777" w:rsidR="00E547E6" w:rsidRDefault="00E547E6" w:rsidP="002D56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681343" w14:textId="77777777" w:rsidR="00E547E6" w:rsidRDefault="00E547E6" w:rsidP="002D5616">
      <w:pPr>
        <w:spacing w:after="0"/>
      </w:pPr>
      <w:r>
        <w:separator/>
      </w:r>
    </w:p>
  </w:footnote>
  <w:footnote w:type="continuationSeparator" w:id="0">
    <w:p w14:paraId="386015EB" w14:textId="77777777" w:rsidR="00E547E6" w:rsidRDefault="00E547E6" w:rsidP="002D561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24D5D0" w14:textId="379CC2EC" w:rsidR="002D5616" w:rsidRPr="00AF2266" w:rsidRDefault="002D5616" w:rsidP="002D5616">
    <w:pPr>
      <w:pStyle w:val="Header"/>
      <w:jc w:val="right"/>
      <w:rPr>
        <w:rFonts w:ascii="Times New Roman" w:hAnsi="Times New Roman" w:cs="Times New Roman"/>
      </w:rPr>
    </w:pPr>
    <w:proofErr w:type="spellStart"/>
    <w:r w:rsidRPr="00AF2266">
      <w:rPr>
        <w:rFonts w:ascii="Times New Roman" w:hAnsi="Times New Roman" w:cs="Times New Roman"/>
      </w:rPr>
      <w:t>Pielikums</w:t>
    </w:r>
    <w:proofErr w:type="spellEnd"/>
    <w:r w:rsidRPr="00AF2266">
      <w:rPr>
        <w:rFonts w:ascii="Times New Roman" w:hAnsi="Times New Roman" w:cs="Times New Roman"/>
      </w:rPr>
      <w:t xml:space="preserve"> Nr. </w:t>
    </w:r>
    <w:r>
      <w:rPr>
        <w:rFonts w:ascii="Times New Roman" w:hAnsi="Times New Roman" w:cs="Times New Roman"/>
      </w:rPr>
      <w:t>4</w:t>
    </w:r>
  </w:p>
  <w:p w14:paraId="3D2B6919" w14:textId="77777777" w:rsidR="002D5616" w:rsidRPr="00AF2266" w:rsidRDefault="002D5616" w:rsidP="002D5616">
    <w:pPr>
      <w:pStyle w:val="Header"/>
      <w:jc w:val="right"/>
      <w:rPr>
        <w:rFonts w:ascii="Times New Roman" w:hAnsi="Times New Roman" w:cs="Times New Roman"/>
      </w:rPr>
    </w:pPr>
    <w:proofErr w:type="spellStart"/>
    <w:r w:rsidRPr="00AF2266">
      <w:rPr>
        <w:rFonts w:ascii="Times New Roman" w:hAnsi="Times New Roman" w:cs="Times New Roman"/>
      </w:rPr>
      <w:t>Iepirkumam</w:t>
    </w:r>
    <w:proofErr w:type="spellEnd"/>
    <w:r w:rsidRPr="00AF2266">
      <w:rPr>
        <w:rFonts w:ascii="Times New Roman" w:hAnsi="Times New Roman" w:cs="Times New Roman"/>
      </w:rPr>
      <w:t xml:space="preserve"> Nr. MAAG GROUP 05/2026-01</w:t>
    </w:r>
  </w:p>
  <w:p w14:paraId="486F91AB" w14:textId="77777777" w:rsidR="002D5616" w:rsidRDefault="002D561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E16DFF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2DB274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532769850">
    <w:abstractNumId w:val="0"/>
  </w:num>
  <w:num w:numId="2" w16cid:durableId="16065697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57259"/>
    <w:rsid w:val="00257259"/>
    <w:rsid w:val="002D5616"/>
    <w:rsid w:val="005E3468"/>
    <w:rsid w:val="00692E55"/>
    <w:rsid w:val="00C376BC"/>
    <w:rsid w:val="00DD2673"/>
    <w:rsid w:val="00E547E6"/>
    <w:rsid w:val="00FA0A68"/>
    <w:rsid w:val="00FE33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4F7545B"/>
  <w15:docId w15:val="{FD617604-844A-2A47-A0C2-6AA3122D8F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2D5616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D5616"/>
  </w:style>
  <w:style w:type="paragraph" w:styleId="Footer">
    <w:name w:val="footer"/>
    <w:basedOn w:val="Normal"/>
    <w:link w:val="FooterChar"/>
    <w:rsid w:val="002D5616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D5616"/>
  </w:style>
  <w:style w:type="table" w:styleId="PlainTable1">
    <w:name w:val="Plain Table 1"/>
    <w:basedOn w:val="TableNormal"/>
    <w:rsid w:val="002D5616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243</Words>
  <Characters>138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gnija Dike</cp:lastModifiedBy>
  <cp:revision>4</cp:revision>
  <dcterms:created xsi:type="dcterms:W3CDTF">2026-05-29T10:32:00Z</dcterms:created>
  <dcterms:modified xsi:type="dcterms:W3CDTF">2026-05-29T11:17:00Z</dcterms:modified>
</cp:coreProperties>
</file>